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 rivenbu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venbu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9 North Douglas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ivenb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483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